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B5C80" w14:textId="30F6C139" w:rsidR="00C50F51" w:rsidRPr="00595F52" w:rsidRDefault="004B6750" w:rsidP="00C50F51">
      <w:pPr>
        <w:pStyle w:val="1"/>
        <w:jc w:val="center"/>
      </w:pPr>
      <w:r>
        <w:t xml:space="preserve">Mid </w:t>
      </w:r>
      <w:r w:rsidR="00EE13C7">
        <w:t xml:space="preserve">Exam Preparation – </w:t>
      </w:r>
      <w:r w:rsidR="00595F52">
        <w:rPr>
          <w:lang w:val="bg-BG"/>
        </w:rPr>
        <w:t>1</w:t>
      </w:r>
      <w:r w:rsidR="00451E05">
        <w:t>4</w:t>
      </w:r>
      <w:r w:rsidR="00595F52">
        <w:rPr>
          <w:lang w:val="bg-BG"/>
        </w:rPr>
        <w:t xml:space="preserve"> </w:t>
      </w:r>
      <w:r w:rsidR="00595F52">
        <w:t>February 202</w:t>
      </w:r>
      <w:r w:rsidR="00451E05">
        <w:t>4</w:t>
      </w:r>
    </w:p>
    <w:p w14:paraId="4BFBF6F6" w14:textId="3556CE6D" w:rsidR="00E66B1C" w:rsidRDefault="00595F52">
      <w:pPr>
        <w:pStyle w:val="2"/>
        <w:numPr>
          <w:ilvl w:val="0"/>
          <w:numId w:val="1"/>
        </w:numPr>
      </w:pPr>
      <w:r>
        <w:t>Black Flag</w:t>
      </w:r>
    </w:p>
    <w:p w14:paraId="52B13E54" w14:textId="0738B80B" w:rsidR="003332AA" w:rsidRDefault="00C50F51" w:rsidP="00C50F51">
      <w:pPr>
        <w:rPr>
          <w:rStyle w:val="a9"/>
          <w:b/>
        </w:rPr>
      </w:pPr>
      <w:r w:rsidRPr="003D29DC">
        <w:rPr>
          <w:b/>
        </w:rPr>
        <w:t xml:space="preserve">Link: </w:t>
      </w:r>
      <w:hyperlink r:id="rId8" w:anchor="0" w:history="1">
        <w:r w:rsidR="00595F52">
          <w:rPr>
            <w:rStyle w:val="a9"/>
            <w:b/>
          </w:rPr>
          <w:t>https://judge.softuni.org/Contests/Practice/Index/1773#0</w:t>
        </w:r>
      </w:hyperlink>
    </w:p>
    <w:p w14:paraId="5E3A05BC" w14:textId="77777777" w:rsidR="00595F52" w:rsidRPr="005E735E" w:rsidRDefault="00595F52" w:rsidP="00595F52">
      <w:pPr>
        <w:jc w:val="center"/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72FAEAD7" w14:textId="77777777" w:rsidR="00595F52" w:rsidRPr="00BD185F" w:rsidRDefault="00595F52" w:rsidP="00595F52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1F102960" w14:textId="77777777" w:rsidR="00595F52" w:rsidRDefault="00595F52" w:rsidP="00595F52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>
        <w:t xml:space="preserve">Each </w:t>
      </w:r>
      <w:r w:rsidRPr="000C7F2F">
        <w:rPr>
          <w:b/>
          <w:bCs/>
        </w:rPr>
        <w:t>day</w:t>
      </w:r>
      <w:r>
        <w:t xml:space="preserve"> they gather the </w:t>
      </w:r>
      <w:r w:rsidRPr="000C7F2F">
        <w:rPr>
          <w:b/>
          <w:bCs/>
        </w:rPr>
        <w:t>plunder</w:t>
      </w:r>
      <w:r>
        <w:t xml:space="preserve">. </w:t>
      </w:r>
      <w:r w:rsidRPr="00BD185F">
        <w:rPr>
          <w:lang w:val="en-GB"/>
        </w:rPr>
        <w:t xml:space="preserve">Keep in mind that </w:t>
      </w:r>
      <w:r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ter a warship</w:t>
      </w:r>
      <w:r>
        <w:rPr>
          <w:lang w:val="en-GB"/>
        </w:rPr>
        <w:t>,</w:t>
      </w:r>
      <w:r w:rsidRPr="00BD185F">
        <w:rPr>
          <w:lang w:val="en-GB"/>
        </w:rPr>
        <w:t xml:space="preserve"> and</w:t>
      </w:r>
      <w:r>
        <w:rPr>
          <w:lang w:val="en-GB"/>
        </w:rPr>
        <w:t xml:space="preserve"> after the battle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o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Pr="00BD185F">
        <w:rPr>
          <w:lang w:val="en-GB"/>
        </w:rPr>
        <w:t>.</w:t>
      </w:r>
    </w:p>
    <w:p w14:paraId="4A1017AC" w14:textId="77777777" w:rsidR="00595F52" w:rsidRDefault="00595F52" w:rsidP="00595F52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, print the following:</w:t>
      </w:r>
    </w:p>
    <w:p w14:paraId="66690C7B" w14:textId="77777777" w:rsidR="00595F52" w:rsidRPr="00BD185F" w:rsidRDefault="00595F52" w:rsidP="00595F52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totalPlunder</w:t>
      </w:r>
      <w:proofErr w:type="spellEnd"/>
      <w:r w:rsidRPr="00BD185F">
        <w:rPr>
          <w:rFonts w:ascii="Consolas" w:hAnsi="Consolas"/>
          <w:b/>
          <w:lang w:val="en-GB"/>
        </w:rPr>
        <w:t>} plunder gained."</w:t>
      </w:r>
    </w:p>
    <w:p w14:paraId="6710B335" w14:textId="77777777" w:rsidR="00595F52" w:rsidRDefault="00595F52" w:rsidP="00595F52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06B7E102" w14:textId="77777777" w:rsidR="00595F52" w:rsidRPr="005E735E" w:rsidRDefault="00595F52" w:rsidP="00595F52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573FBAA7" w14:textId="77777777" w:rsidR="00595F52" w:rsidRPr="00BD185F" w:rsidRDefault="00595F52" w:rsidP="00595F52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formatted</w:t>
      </w:r>
      <w:r w:rsidRPr="00BD185F">
        <w:rPr>
          <w:lang w:val="en-GB"/>
        </w:rPr>
        <w:t xml:space="preserve"> to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42E889F6" w14:textId="77777777" w:rsidR="00595F52" w:rsidRPr="00BD185F" w:rsidRDefault="00595F52" w:rsidP="00595F52">
      <w:pPr>
        <w:pStyle w:val="3"/>
        <w:rPr>
          <w:lang w:val="en-GB"/>
        </w:rPr>
      </w:pPr>
      <w:r w:rsidRPr="00BD185F">
        <w:rPr>
          <w:lang w:val="en-GB"/>
        </w:rPr>
        <w:t>Input</w:t>
      </w:r>
    </w:p>
    <w:p w14:paraId="6E016E6B" w14:textId="0EF8E2B7" w:rsidR="00595F52" w:rsidRPr="00BD185F" w:rsidRDefault="00595F52" w:rsidP="00595F52">
      <w:pPr>
        <w:pStyle w:val="ac"/>
        <w:numPr>
          <w:ilvl w:val="0"/>
          <w:numId w:val="13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 xml:space="preserve">days </w:t>
      </w:r>
      <w:r w:rsidRPr="005E735E">
        <w:rPr>
          <w:bCs/>
          <w:lang w:val="en-GB"/>
        </w:rPr>
        <w:t>of the plunder</w:t>
      </w:r>
      <w:r w:rsidRPr="00BD185F">
        <w:rPr>
          <w:lang w:val="en-GB"/>
        </w:rPr>
        <w:t xml:space="preserve"> – an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100000]</w:t>
      </w:r>
      <w:r>
        <w:rPr>
          <w:lang w:val="en-GB"/>
        </w:rPr>
        <w:t>.</w:t>
      </w:r>
    </w:p>
    <w:p w14:paraId="47F5E6B9" w14:textId="7D1E4EEF" w:rsidR="00595F52" w:rsidRPr="00BD185F" w:rsidRDefault="00595F52" w:rsidP="00595F52">
      <w:pPr>
        <w:pStyle w:val="ac"/>
        <w:numPr>
          <w:ilvl w:val="0"/>
          <w:numId w:val="13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daily plunder</w:t>
      </w:r>
      <w:r w:rsidRPr="00BD185F">
        <w:rPr>
          <w:lang w:val="en-GB"/>
        </w:rPr>
        <w:t xml:space="preserve"> – a</w:t>
      </w:r>
      <w:r>
        <w:t>n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50]</w:t>
      </w:r>
      <w:r>
        <w:rPr>
          <w:lang w:val="en-GB"/>
        </w:rPr>
        <w:t>.</w:t>
      </w:r>
    </w:p>
    <w:p w14:paraId="3FA117C1" w14:textId="0EC71978" w:rsidR="00595F52" w:rsidRPr="00BD185F" w:rsidRDefault="00595F52" w:rsidP="00595F52">
      <w:pPr>
        <w:pStyle w:val="ac"/>
        <w:numPr>
          <w:ilvl w:val="0"/>
          <w:numId w:val="13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>
        <w:rPr>
          <w:b/>
          <w:lang w:val="en-GB"/>
        </w:rPr>
        <w:t>real</w:t>
      </w:r>
      <w:r w:rsidRPr="00BD185F">
        <w:rPr>
          <w:b/>
          <w:lang w:val="en-GB"/>
        </w:rPr>
        <w:t xml:space="preserve"> number</w:t>
      </w:r>
      <w:r w:rsidRPr="00BD185F">
        <w:rPr>
          <w:lang w:val="en-GB"/>
        </w:rPr>
        <w:t xml:space="preserve"> in the range [0</w:t>
      </w:r>
      <w:r>
        <w:rPr>
          <w:lang w:val="en-GB"/>
        </w:rPr>
        <w:t>.0</w:t>
      </w:r>
      <w:r w:rsidRPr="00BD185F">
        <w:rPr>
          <w:lang w:val="en-GB"/>
        </w:rPr>
        <w:t>…10000</w:t>
      </w:r>
      <w:r>
        <w:rPr>
          <w:lang w:val="en-GB"/>
        </w:rPr>
        <w:t>.0</w:t>
      </w:r>
      <w:r w:rsidRPr="00BD185F">
        <w:rPr>
          <w:lang w:val="en-GB"/>
        </w:rPr>
        <w:t>]</w:t>
      </w:r>
      <w:r>
        <w:rPr>
          <w:lang w:val="en-GB"/>
        </w:rPr>
        <w:t>.</w:t>
      </w:r>
    </w:p>
    <w:p w14:paraId="22192B12" w14:textId="77777777" w:rsidR="00595F52" w:rsidRPr="00BD185F" w:rsidRDefault="00595F52" w:rsidP="00595F52">
      <w:pPr>
        <w:pStyle w:val="3"/>
        <w:rPr>
          <w:lang w:val="en-GB"/>
        </w:rPr>
      </w:pPr>
      <w:r w:rsidRPr="00BD185F">
        <w:rPr>
          <w:lang w:val="en-GB"/>
        </w:rPr>
        <w:t>Output</w:t>
      </w:r>
    </w:p>
    <w:p w14:paraId="3A9610DB" w14:textId="77777777" w:rsidR="00595F52" w:rsidRPr="00052AB1" w:rsidRDefault="00595F52" w:rsidP="00595F52">
      <w:pPr>
        <w:pStyle w:val="ac"/>
        <w:numPr>
          <w:ilvl w:val="0"/>
          <w:numId w:val="14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Pr="00BD185F">
        <w:rPr>
          <w:lang w:val="en-GB"/>
        </w:rPr>
        <w:t>In the end</w:t>
      </w:r>
      <w:r>
        <w:rPr>
          <w:lang w:val="en-GB"/>
        </w:rPr>
        <w:t>,</w:t>
      </w:r>
      <w:r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>
        <w:rPr>
          <w:lang w:val="en-GB"/>
        </w:rPr>
        <w:t>.</w:t>
      </w:r>
    </w:p>
    <w:p w14:paraId="2A1167B1" w14:textId="77777777" w:rsidR="00595F52" w:rsidRPr="00BD185F" w:rsidRDefault="00595F52" w:rsidP="00595F52">
      <w:pPr>
        <w:pStyle w:val="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595F52" w:rsidRPr="00BD185F" w14:paraId="6A97EF6A" w14:textId="77777777" w:rsidTr="00A120D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78C3CBBC" w14:textId="77777777" w:rsidR="00595F52" w:rsidRPr="00BD185F" w:rsidRDefault="00595F52" w:rsidP="00A120D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0A6BF4B8" w14:textId="77777777" w:rsidR="00595F52" w:rsidRPr="00BD185F" w:rsidRDefault="00595F52" w:rsidP="00A120D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595F52" w:rsidRPr="00BD185F" w14:paraId="74102CFD" w14:textId="77777777" w:rsidTr="00A120D2">
        <w:trPr>
          <w:trHeight w:val="413"/>
        </w:trPr>
        <w:tc>
          <w:tcPr>
            <w:tcW w:w="5070" w:type="dxa"/>
          </w:tcPr>
          <w:p w14:paraId="61C894AA" w14:textId="77777777" w:rsidR="00595F52" w:rsidRPr="00BD185F" w:rsidRDefault="00595F52" w:rsidP="00A120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  <w:r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40</w:t>
            </w:r>
            <w:r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5243" w:type="dxa"/>
          </w:tcPr>
          <w:p w14:paraId="66FC31D2" w14:textId="77777777" w:rsidR="00595F52" w:rsidRPr="00BD185F" w:rsidRDefault="00595F52" w:rsidP="00A120D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595F52" w:rsidRPr="00BD185F" w14:paraId="6CF9E0A1" w14:textId="77777777" w:rsidTr="00A120D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2B9ACEBD" w14:textId="77777777" w:rsidR="00595F52" w:rsidRPr="00BD185F" w:rsidRDefault="00595F52" w:rsidP="00A120D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595F52" w:rsidRPr="00BD185F" w14:paraId="23260CF2" w14:textId="77777777" w:rsidTr="00A120D2">
        <w:trPr>
          <w:trHeight w:val="1362"/>
        </w:trPr>
        <w:tc>
          <w:tcPr>
            <w:tcW w:w="10313" w:type="dxa"/>
            <w:gridSpan w:val="2"/>
          </w:tcPr>
          <w:p w14:paraId="492B74A0" w14:textId="77777777" w:rsidR="00595F52" w:rsidRPr="00BD185F" w:rsidRDefault="00595F52" w:rsidP="00A120D2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595F52" w:rsidRPr="00BD185F" w14:paraId="68026A31" w14:textId="77777777" w:rsidTr="00A120D2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05CB6C32" w14:textId="77777777" w:rsidR="00595F52" w:rsidRPr="00BD185F" w:rsidRDefault="00595F52" w:rsidP="00A120D2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595F52" w:rsidRPr="00BD185F" w14:paraId="173D9FE1" w14:textId="77777777" w:rsidTr="00A120D2">
        <w:trPr>
          <w:trHeight w:val="281"/>
        </w:trPr>
        <w:tc>
          <w:tcPr>
            <w:tcW w:w="5070" w:type="dxa"/>
          </w:tcPr>
          <w:p w14:paraId="3FB0C433" w14:textId="77777777" w:rsidR="00595F52" w:rsidRPr="002B6976" w:rsidRDefault="00595F52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10</w:t>
            </w:r>
          </w:p>
          <w:p w14:paraId="7B63AFAA" w14:textId="77777777" w:rsidR="00595F52" w:rsidRPr="002B6976" w:rsidRDefault="00595F52" w:rsidP="00A120D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20</w:t>
            </w:r>
          </w:p>
          <w:p w14:paraId="3A57167A" w14:textId="77777777" w:rsidR="00595F52" w:rsidRPr="00BD185F" w:rsidRDefault="00595F52" w:rsidP="00A120D2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lastRenderedPageBreak/>
              <w:t>380</w:t>
            </w:r>
          </w:p>
        </w:tc>
        <w:tc>
          <w:tcPr>
            <w:tcW w:w="5243" w:type="dxa"/>
          </w:tcPr>
          <w:p w14:paraId="3A061AC4" w14:textId="77777777" w:rsidR="00595F52" w:rsidRPr="00BD185F" w:rsidRDefault="00595F52" w:rsidP="00A120D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lastRenderedPageBreak/>
              <w:t>Collected only 36.29% of the plunder.</w:t>
            </w:r>
          </w:p>
        </w:tc>
      </w:tr>
    </w:tbl>
    <w:p w14:paraId="03089AF0" w14:textId="303835DB" w:rsidR="0008720C" w:rsidRPr="0008720C" w:rsidRDefault="00451E05">
      <w:pPr>
        <w:pStyle w:val="2"/>
        <w:numPr>
          <w:ilvl w:val="0"/>
          <w:numId w:val="1"/>
        </w:numPr>
      </w:pPr>
      <w:r>
        <w:t>Shoot for the Win</w:t>
      </w:r>
    </w:p>
    <w:p w14:paraId="2C7457A9" w14:textId="1BF93C32" w:rsidR="0008720C" w:rsidRDefault="0008720C" w:rsidP="0008720C">
      <w:pPr>
        <w:rPr>
          <w:rFonts w:cstheme="minorHAnsi"/>
          <w:b/>
          <w:noProof/>
          <w:lang w:val="bg-BG"/>
        </w:rPr>
      </w:pPr>
      <w:r w:rsidRPr="0008720C">
        <w:rPr>
          <w:rFonts w:cstheme="minorHAnsi"/>
          <w:b/>
          <w:noProof/>
          <w:lang w:val="bg-BG"/>
        </w:rPr>
        <w:t xml:space="preserve">Link: </w:t>
      </w:r>
      <w:hyperlink r:id="rId9" w:anchor="1" w:history="1">
        <w:r w:rsidR="00595F52">
          <w:rPr>
            <w:rStyle w:val="a9"/>
            <w:rFonts w:cstheme="minorHAnsi"/>
            <w:b/>
            <w:noProof/>
            <w:lang w:val="bg-BG"/>
          </w:rPr>
          <w:t>https://judge.softuni.org/Contests/Practice/Index/2517#1</w:t>
        </w:r>
      </w:hyperlink>
    </w:p>
    <w:p w14:paraId="32BD9C80" w14:textId="77777777" w:rsidR="00595F52" w:rsidRDefault="00595F52" w:rsidP="00595F52">
      <w:pPr>
        <w:rPr>
          <w:rStyle w:val="ab"/>
          <w:color w:val="0E101A"/>
        </w:rPr>
      </w:pPr>
      <w:r>
        <w:t>Write a program that </w:t>
      </w:r>
      <w:r>
        <w:rPr>
          <w:rStyle w:val="ab"/>
          <w:color w:val="0E101A"/>
        </w:rPr>
        <w:t>finds a place for the tourist on a lift. </w:t>
      </w:r>
    </w:p>
    <w:p w14:paraId="2F29A37B" w14:textId="77777777" w:rsidR="00595F52" w:rsidRDefault="00595F52" w:rsidP="00595F52">
      <w:r>
        <w:t xml:space="preserve">Every wagon should have </w:t>
      </w:r>
      <w:r w:rsidRPr="00D138F5">
        <w:rPr>
          <w:b/>
        </w:rPr>
        <w:t>a maximum of 4 people on it</w:t>
      </w:r>
      <w:r>
        <w:t xml:space="preserve">. If a wagon is full,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6B717C60" w14:textId="77777777" w:rsidR="00595F52" w:rsidRDefault="00595F52" w:rsidP="00595F52">
      <w:pPr>
        <w:pStyle w:val="3"/>
      </w:pPr>
      <w:r>
        <w:t>Input</w:t>
      </w:r>
    </w:p>
    <w:p w14:paraId="7BBD4EC8" w14:textId="77777777" w:rsidR="00595F52" w:rsidRDefault="00595F52" w:rsidP="00030C46">
      <w:pPr>
        <w:pStyle w:val="ac"/>
        <w:numPr>
          <w:ilvl w:val="0"/>
          <w:numId w:val="14"/>
        </w:numPr>
      </w:pPr>
      <w:r w:rsidRPr="00030C46">
        <w:rPr>
          <w:b/>
        </w:rPr>
        <w:t>On the first line,</w:t>
      </w:r>
      <w:r w:rsidRPr="00264311">
        <w:t xml:space="preserve"> you will receive </w:t>
      </w:r>
      <w:r w:rsidRPr="00030C46">
        <w:rPr>
          <w:b/>
        </w:rPr>
        <w:t xml:space="preserve">how many people </w:t>
      </w:r>
      <w:r w:rsidRPr="00264311">
        <w:t xml:space="preserve">are waiting to get </w:t>
      </w:r>
      <w:r w:rsidRPr="00030C46">
        <w:rPr>
          <w:b/>
        </w:rPr>
        <w:t xml:space="preserve">on the </w:t>
      </w:r>
      <w:proofErr w:type="gramStart"/>
      <w:r w:rsidRPr="00030C46">
        <w:rPr>
          <w:b/>
        </w:rPr>
        <w:t>lift</w:t>
      </w:r>
      <w:proofErr w:type="gramEnd"/>
    </w:p>
    <w:p w14:paraId="28843BAE" w14:textId="77777777" w:rsidR="00595F52" w:rsidRPr="00264311" w:rsidRDefault="00595F52" w:rsidP="00030C46">
      <w:pPr>
        <w:pStyle w:val="ac"/>
        <w:numPr>
          <w:ilvl w:val="0"/>
          <w:numId w:val="14"/>
        </w:numPr>
      </w:pPr>
      <w:r w:rsidRPr="00030C46">
        <w:rPr>
          <w:b/>
          <w:bCs/>
        </w:rPr>
        <w:t>On the second line</w:t>
      </w:r>
      <w:r>
        <w:t xml:space="preserve">, you will receive the </w:t>
      </w:r>
      <w:r w:rsidRPr="00030C46">
        <w:rPr>
          <w:b/>
          <w:bCs/>
        </w:rPr>
        <w:t>current state of the lift separated by a single space:</w:t>
      </w:r>
      <w:r>
        <w:t xml:space="preserve"> </w:t>
      </w:r>
      <w:r w:rsidRPr="00030C46">
        <w:rPr>
          <w:rFonts w:ascii="Consolas" w:hAnsi="Consolas"/>
          <w:b/>
        </w:rPr>
        <w:t>" "</w:t>
      </w:r>
      <w:r>
        <w:t>.</w:t>
      </w:r>
    </w:p>
    <w:p w14:paraId="73F240C6" w14:textId="77777777" w:rsidR="00595F52" w:rsidRDefault="00595F52" w:rsidP="00595F52">
      <w:pPr>
        <w:pStyle w:val="3"/>
      </w:pPr>
      <w:r>
        <w:t>Output</w:t>
      </w:r>
    </w:p>
    <w:p w14:paraId="2FABDF78" w14:textId="77777777" w:rsidR="00595F52" w:rsidRDefault="00595F52" w:rsidP="00595F52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6FA8DC07" w14:textId="77777777" w:rsidR="00595F52" w:rsidRDefault="00595F52" w:rsidP="00030C46">
      <w:pPr>
        <w:pStyle w:val="ac"/>
        <w:numPr>
          <w:ilvl w:val="0"/>
          <w:numId w:val="15"/>
        </w:numPr>
      </w:pPr>
      <w:r>
        <w:t>If there are no more people and the lift have empty spots, you should print:</w:t>
      </w:r>
    </w:p>
    <w:p w14:paraId="3C0DE5CA" w14:textId="77777777" w:rsidR="00595F52" w:rsidRDefault="00595F52" w:rsidP="00030C46">
      <w:pPr>
        <w:ind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7C3549ED" w14:textId="77777777" w:rsidR="00595F52" w:rsidRDefault="00595F52" w:rsidP="00030C46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2361F73F" w14:textId="77777777" w:rsidR="00595F52" w:rsidRPr="00030C46" w:rsidRDefault="00595F52" w:rsidP="00030C46">
      <w:pPr>
        <w:pStyle w:val="ac"/>
        <w:numPr>
          <w:ilvl w:val="0"/>
          <w:numId w:val="15"/>
        </w:numPr>
        <w:rPr>
          <w:rFonts w:ascii="Consolas" w:hAnsi="Consolas"/>
          <w:b/>
        </w:rPr>
      </w:pPr>
      <w:r w:rsidRPr="00030C46">
        <w:rPr>
          <w:rFonts w:cstheme="minorHAnsi"/>
        </w:rPr>
        <w:t>If there are still people in the queue and no more available space, you should print:</w:t>
      </w:r>
    </w:p>
    <w:p w14:paraId="0056DFF7" w14:textId="77777777" w:rsidR="00595F52" w:rsidRDefault="00595F52" w:rsidP="00030C46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1FDAC36D" w14:textId="77777777" w:rsidR="00595F52" w:rsidRDefault="00595F52" w:rsidP="00030C46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2687E506" w14:textId="459C5C10" w:rsidR="00595F52" w:rsidRPr="00030C46" w:rsidRDefault="00595F52" w:rsidP="00030C46">
      <w:pPr>
        <w:pStyle w:val="ac"/>
        <w:numPr>
          <w:ilvl w:val="0"/>
          <w:numId w:val="15"/>
        </w:numPr>
        <w:rPr>
          <w:rFonts w:ascii="Consolas" w:hAnsi="Consolas"/>
          <w:b/>
        </w:rPr>
      </w:pPr>
      <w:r w:rsidRPr="00030C46">
        <w:rPr>
          <w:rFonts w:cstheme="minorHAnsi"/>
        </w:rPr>
        <w:t xml:space="preserve">If the lift is full and there are no more people in the queue, you should print only the wagons separated by </w:t>
      </w:r>
      <w:r w:rsidR="00030C46">
        <w:rPr>
          <w:rFonts w:cstheme="minorHAnsi"/>
        </w:rPr>
        <w:br/>
      </w:r>
      <w:r w:rsidRPr="00030C46">
        <w:rPr>
          <w:rFonts w:ascii="Consolas" w:hAnsi="Consolas"/>
          <w:b/>
        </w:rPr>
        <w:t>" "</w:t>
      </w:r>
      <w:r w:rsidR="00030C46">
        <w:rPr>
          <w:rFonts w:ascii="Consolas" w:hAnsi="Consolas"/>
          <w:b/>
          <w:lang w:val="bg-BG"/>
        </w:rPr>
        <w:t>.</w:t>
      </w:r>
    </w:p>
    <w:p w14:paraId="4669D06D" w14:textId="77777777" w:rsidR="00595F52" w:rsidRDefault="00595F52" w:rsidP="00595F52">
      <w:pPr>
        <w:pStyle w:val="3"/>
      </w:pPr>
      <w:r>
        <w:t>Examples</w:t>
      </w:r>
    </w:p>
    <w:tbl>
      <w:tblPr>
        <w:tblStyle w:val="af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595F52" w:rsidRPr="00603773" w14:paraId="42FD907F" w14:textId="77777777" w:rsidTr="00A120D2">
        <w:tc>
          <w:tcPr>
            <w:tcW w:w="4083" w:type="dxa"/>
            <w:shd w:val="clear" w:color="auto" w:fill="D9D9D9" w:themeFill="background1" w:themeFillShade="D9"/>
          </w:tcPr>
          <w:p w14:paraId="646DB6BE" w14:textId="77777777" w:rsidR="00595F52" w:rsidRPr="00603773" w:rsidRDefault="00595F52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0088C5C" w14:textId="77777777" w:rsidR="00595F52" w:rsidRPr="00603773" w:rsidRDefault="00595F52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595F52" w:rsidRPr="00FB2A88" w14:paraId="19EFD642" w14:textId="77777777" w:rsidTr="00A120D2">
        <w:tc>
          <w:tcPr>
            <w:tcW w:w="4083" w:type="dxa"/>
          </w:tcPr>
          <w:p w14:paraId="149D2145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6B121254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</w:tcPr>
          <w:p w14:paraId="2F561E8C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15DEA86B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595F52" w:rsidRPr="00FB2A88" w14:paraId="662F479F" w14:textId="77777777" w:rsidTr="00A120D2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20FB5D19" w14:textId="77777777" w:rsidR="00595F52" w:rsidRPr="00DF2BBE" w:rsidRDefault="00595F52" w:rsidP="00A120D2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95F52" w:rsidRPr="00FB2A88" w14:paraId="5A61E9DA" w14:textId="77777777" w:rsidTr="00A120D2">
        <w:tc>
          <w:tcPr>
            <w:tcW w:w="10462" w:type="dxa"/>
            <w:gridSpan w:val="2"/>
          </w:tcPr>
          <w:p w14:paraId="3EDB79CD" w14:textId="77777777" w:rsidR="00595F52" w:rsidRPr="00E62D3C" w:rsidRDefault="00595F52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04DC7B8D" w14:textId="77777777" w:rsidR="00595F52" w:rsidRPr="00E62D3C" w:rsidRDefault="00595F52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197C8E0B" w14:textId="77777777" w:rsidR="00595F52" w:rsidRPr="00F867B9" w:rsidRDefault="00595F52" w:rsidP="00A120D2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595F52" w:rsidRPr="00FB2A88" w14:paraId="328CF1E8" w14:textId="77777777" w:rsidTr="00A120D2">
        <w:tc>
          <w:tcPr>
            <w:tcW w:w="4083" w:type="dxa"/>
            <w:shd w:val="clear" w:color="auto" w:fill="D9D9D9" w:themeFill="background1" w:themeFillShade="D9"/>
          </w:tcPr>
          <w:p w14:paraId="79553053" w14:textId="77777777" w:rsidR="00595F52" w:rsidRPr="00DD2C1A" w:rsidRDefault="00595F52" w:rsidP="00A120D2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542BE214" w14:textId="77777777" w:rsidR="00595F52" w:rsidRPr="00DD2C1A" w:rsidRDefault="00595F52" w:rsidP="00A120D2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595F52" w:rsidRPr="00FB2A88" w14:paraId="3D56AA80" w14:textId="77777777" w:rsidTr="00A120D2">
        <w:tc>
          <w:tcPr>
            <w:tcW w:w="4083" w:type="dxa"/>
          </w:tcPr>
          <w:p w14:paraId="6429268C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19B8BDD3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5F570FE2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2A092ED7" w14:textId="77777777" w:rsidR="00595F52" w:rsidRPr="00E62D3C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595F52" w:rsidRPr="00FB2A88" w14:paraId="2E0AA4DA" w14:textId="77777777" w:rsidTr="00A120D2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40D7B369" w14:textId="77777777" w:rsidR="00595F52" w:rsidRPr="00DD2C1A" w:rsidRDefault="00595F52" w:rsidP="00A120D2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95F52" w:rsidRPr="00FB2A88" w14:paraId="71A0322D" w14:textId="77777777" w:rsidTr="00A120D2">
        <w:tc>
          <w:tcPr>
            <w:tcW w:w="10462" w:type="dxa"/>
            <w:gridSpan w:val="2"/>
          </w:tcPr>
          <w:p w14:paraId="696313A3" w14:textId="77777777" w:rsidR="00595F52" w:rsidRPr="00E62D3C" w:rsidRDefault="00595F52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18F54941" w14:textId="77777777" w:rsidR="00595F52" w:rsidRPr="00E62D3C" w:rsidRDefault="00595F52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150811D1" w14:textId="77777777" w:rsidR="00595F52" w:rsidRPr="0051398B" w:rsidRDefault="00595F52" w:rsidP="00A120D2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1BB79E42" w14:textId="07609E4C" w:rsidR="0008720C" w:rsidRPr="0008720C" w:rsidRDefault="00595F52">
      <w:pPr>
        <w:pStyle w:val="2"/>
        <w:numPr>
          <w:ilvl w:val="0"/>
          <w:numId w:val="1"/>
        </w:numPr>
      </w:pPr>
      <w:r>
        <w:lastRenderedPageBreak/>
        <w:t>Numbers</w:t>
      </w:r>
    </w:p>
    <w:p w14:paraId="00D4A617" w14:textId="04FBC06A" w:rsidR="0008720C" w:rsidRDefault="0008720C" w:rsidP="0008720C">
      <w:pPr>
        <w:rPr>
          <w:rStyle w:val="a9"/>
          <w:rFonts w:cstheme="minorHAnsi"/>
          <w:b/>
          <w:noProof/>
        </w:rPr>
      </w:pPr>
      <w:r>
        <w:rPr>
          <w:rFonts w:cstheme="minorHAnsi"/>
          <w:b/>
          <w:noProof/>
        </w:rPr>
        <w:t xml:space="preserve">Link: </w:t>
      </w:r>
      <w:hyperlink r:id="rId10" w:anchor="2" w:history="1">
        <w:r w:rsidR="00595F52">
          <w:rPr>
            <w:rStyle w:val="a9"/>
            <w:rFonts w:cstheme="minorHAnsi"/>
            <w:b/>
            <w:noProof/>
          </w:rPr>
          <w:t>https://judge.softuni.o</w:t>
        </w:r>
        <w:r w:rsidR="00595F52">
          <w:rPr>
            <w:rStyle w:val="a9"/>
            <w:rFonts w:cstheme="minorHAnsi"/>
            <w:b/>
            <w:noProof/>
          </w:rPr>
          <w:t>r</w:t>
        </w:r>
        <w:r w:rsidR="00595F52">
          <w:rPr>
            <w:rStyle w:val="a9"/>
            <w:rFonts w:cstheme="minorHAnsi"/>
            <w:b/>
            <w:noProof/>
          </w:rPr>
          <w:t>g/Contests/Practice/Index/2474#2</w:t>
        </w:r>
      </w:hyperlink>
    </w:p>
    <w:p w14:paraId="6F7F0A9B" w14:textId="77777777" w:rsidR="00595F52" w:rsidRDefault="00595F52" w:rsidP="00595F52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77C6C55B" w14:textId="77777777" w:rsidR="00595F52" w:rsidRDefault="00595F52" w:rsidP="00595F52">
      <w:pPr>
        <w:pStyle w:val="3"/>
      </w:pPr>
      <w:r>
        <w:t>Input</w:t>
      </w:r>
    </w:p>
    <w:p w14:paraId="1F8E2760" w14:textId="77777777" w:rsidR="00595F52" w:rsidRPr="004F3190" w:rsidRDefault="00595F52" w:rsidP="00595F52">
      <w:pPr>
        <w:pStyle w:val="ac"/>
        <w:numPr>
          <w:ilvl w:val="0"/>
          <w:numId w:val="10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-separated integers</w:t>
      </w:r>
      <w:r>
        <w:t>.</w:t>
      </w:r>
    </w:p>
    <w:p w14:paraId="2B895655" w14:textId="77777777" w:rsidR="00595F52" w:rsidRDefault="00595F52" w:rsidP="00595F52">
      <w:pPr>
        <w:pStyle w:val="3"/>
      </w:pPr>
      <w:r>
        <w:t>Output</w:t>
      </w:r>
    </w:p>
    <w:p w14:paraId="4EC1C728" w14:textId="77777777" w:rsidR="00595F52" w:rsidRDefault="00595F52" w:rsidP="00595F52">
      <w:pPr>
        <w:pStyle w:val="ac"/>
        <w:numPr>
          <w:ilvl w:val="0"/>
          <w:numId w:val="9"/>
        </w:numPr>
      </w:pPr>
      <w:r>
        <w:t xml:space="preserve">Print the above-described numbers on a single line, space-separated. </w:t>
      </w:r>
    </w:p>
    <w:p w14:paraId="7B021FEC" w14:textId="77777777" w:rsidR="00595F52" w:rsidRDefault="00595F52" w:rsidP="00595F52">
      <w:pPr>
        <w:pStyle w:val="ac"/>
        <w:numPr>
          <w:ilvl w:val="0"/>
          <w:numId w:val="9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property mentioned above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1B8F8B23" w14:textId="77777777" w:rsidR="00595F52" w:rsidRDefault="00595F52" w:rsidP="00595F52">
      <w:pPr>
        <w:pStyle w:val="ac"/>
        <w:numPr>
          <w:ilvl w:val="0"/>
          <w:numId w:val="9"/>
        </w:numPr>
      </w:pPr>
      <w:r>
        <w:t xml:space="preserve">Print </w:t>
      </w:r>
      <w:r w:rsidRPr="004F3190">
        <w:rPr>
          <w:rFonts w:ascii="Consolas" w:hAnsi="Consolas"/>
          <w:b/>
          <w:bCs/>
        </w:rPr>
        <w:t>"No"</w:t>
      </w:r>
      <w:r>
        <w:t xml:space="preserve"> if no numbers hold the above property.</w:t>
      </w:r>
    </w:p>
    <w:p w14:paraId="6CD96E7E" w14:textId="77777777" w:rsidR="00595F52" w:rsidRDefault="00595F52" w:rsidP="00595F52">
      <w:pPr>
        <w:pStyle w:val="3"/>
      </w:pPr>
      <w:r>
        <w:t>Constraints</w:t>
      </w:r>
    </w:p>
    <w:p w14:paraId="6C70BB20" w14:textId="77777777" w:rsidR="00595F52" w:rsidRDefault="00595F52" w:rsidP="00595F52">
      <w:pPr>
        <w:pStyle w:val="ac"/>
        <w:numPr>
          <w:ilvl w:val="0"/>
          <w:numId w:val="11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3BC7B56F" w14:textId="77777777" w:rsidR="00595F52" w:rsidRPr="006162C2" w:rsidRDefault="00595F52" w:rsidP="00595F52">
      <w:pPr>
        <w:pStyle w:val="ac"/>
        <w:numPr>
          <w:ilvl w:val="0"/>
          <w:numId w:val="11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the </w:t>
      </w:r>
      <w:r w:rsidRPr="004F3190">
        <w:rPr>
          <w:b/>
          <w:bCs/>
        </w:rPr>
        <w:t>range</w:t>
      </w:r>
      <w:r>
        <w:t xml:space="preserve"> [1…10 000].</w:t>
      </w:r>
    </w:p>
    <w:p w14:paraId="77883212" w14:textId="77777777" w:rsidR="00595F52" w:rsidRPr="004F7CDE" w:rsidRDefault="00595F52" w:rsidP="00595F52">
      <w:pPr>
        <w:pStyle w:val="3"/>
      </w:pPr>
      <w:r>
        <w:t>Examples</w:t>
      </w:r>
    </w:p>
    <w:tbl>
      <w:tblPr>
        <w:tblStyle w:val="af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595F52" w:rsidRPr="00603773" w14:paraId="38FA754F" w14:textId="77777777" w:rsidTr="00A120D2">
        <w:tc>
          <w:tcPr>
            <w:tcW w:w="4452" w:type="dxa"/>
            <w:shd w:val="clear" w:color="auto" w:fill="D9D9D9" w:themeFill="background1" w:themeFillShade="D9"/>
          </w:tcPr>
          <w:p w14:paraId="3EF5D912" w14:textId="77777777" w:rsidR="00595F52" w:rsidRPr="00603773" w:rsidRDefault="00595F52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78955D2E" w14:textId="77777777" w:rsidR="00595F52" w:rsidRPr="00603773" w:rsidRDefault="00595F52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15249F28" w14:textId="77777777" w:rsidR="00595F52" w:rsidRPr="00603773" w:rsidRDefault="00595F52" w:rsidP="00A120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95F52" w:rsidRPr="00204F3D" w14:paraId="5676EFA1" w14:textId="77777777" w:rsidTr="00A120D2">
        <w:tc>
          <w:tcPr>
            <w:tcW w:w="4452" w:type="dxa"/>
          </w:tcPr>
          <w:p w14:paraId="7B731EE1" w14:textId="77777777" w:rsidR="00595F52" w:rsidRPr="00FB2A88" w:rsidRDefault="00595F52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0A748D03" w14:textId="77777777" w:rsidR="00595F52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34525587" w14:textId="77777777" w:rsidR="00595F52" w:rsidRDefault="00595F52" w:rsidP="00A120D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55A7E0AD" w14:textId="77777777" w:rsidR="00595F52" w:rsidRDefault="00595F52" w:rsidP="00A120D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24633560" w14:textId="77777777" w:rsidR="00595F52" w:rsidRDefault="00595F52" w:rsidP="00A120D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0D036644" w14:textId="77777777" w:rsidR="00595F52" w:rsidRPr="00204F3D" w:rsidRDefault="00595F52" w:rsidP="00A120D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595F52" w:rsidRPr="00204F3D" w14:paraId="3FE75D45" w14:textId="77777777" w:rsidTr="00A120D2">
        <w:tc>
          <w:tcPr>
            <w:tcW w:w="4452" w:type="dxa"/>
          </w:tcPr>
          <w:p w14:paraId="2BD3E4C8" w14:textId="77777777" w:rsidR="00595F52" w:rsidRPr="00FB2A88" w:rsidRDefault="00595F52" w:rsidP="00A120D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 2 3 4 -10 30 40 50 20 50 60 60 51</w:t>
            </w:r>
          </w:p>
        </w:tc>
        <w:tc>
          <w:tcPr>
            <w:tcW w:w="1899" w:type="dxa"/>
          </w:tcPr>
          <w:p w14:paraId="7AFC98B5" w14:textId="77777777" w:rsidR="00595F52" w:rsidRPr="00FB2A88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477B3F9B" w14:textId="77777777" w:rsidR="00595F52" w:rsidRDefault="00595F52" w:rsidP="00A120D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5E43EDDB" w14:textId="77777777" w:rsidR="00595F52" w:rsidRDefault="00595F52" w:rsidP="00A120D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8.0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6F08CE83" w14:textId="77777777" w:rsidR="00595F52" w:rsidRPr="00204F3D" w:rsidRDefault="00595F52" w:rsidP="00A120D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595F52" w:rsidRPr="0025421E" w14:paraId="62D1426D" w14:textId="77777777" w:rsidTr="00A120D2">
        <w:tc>
          <w:tcPr>
            <w:tcW w:w="4452" w:type="dxa"/>
          </w:tcPr>
          <w:p w14:paraId="29F1E647" w14:textId="77777777" w:rsidR="00595F52" w:rsidRPr="0025421E" w:rsidRDefault="00595F52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401BECD6" w14:textId="77777777" w:rsidR="00595F52" w:rsidRPr="0025421E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0A59ACAE" w14:textId="77777777" w:rsidR="00595F52" w:rsidRPr="0025421E" w:rsidRDefault="00595F52" w:rsidP="00A120D2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2D424802" w14:textId="77777777" w:rsidR="00595F52" w:rsidRPr="0025421E" w:rsidRDefault="00595F52" w:rsidP="00A120D2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595F52" w:rsidRPr="00204F3D" w14:paraId="5C4CEB62" w14:textId="77777777" w:rsidTr="00A120D2">
        <w:tc>
          <w:tcPr>
            <w:tcW w:w="4452" w:type="dxa"/>
          </w:tcPr>
          <w:p w14:paraId="10EE374D" w14:textId="77777777" w:rsidR="00595F52" w:rsidRDefault="00595F52" w:rsidP="00A120D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1DCC4770" w14:textId="77777777" w:rsidR="00595F52" w:rsidRDefault="00595F52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40DD4B96" w14:textId="77777777" w:rsidR="00595F52" w:rsidRDefault="00595F52" w:rsidP="00A120D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04A9804E" w14:textId="77777777" w:rsidR="00595F52" w:rsidRDefault="00595F52" w:rsidP="00A120D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75ABD666" w14:textId="77777777" w:rsidR="00595F52" w:rsidRPr="00204F3D" w:rsidRDefault="00595F52" w:rsidP="00A120D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28C382D6" w14:textId="77777777" w:rsidR="00595F52" w:rsidRDefault="00595F52" w:rsidP="0008720C">
      <w:pPr>
        <w:rPr>
          <w:rFonts w:cstheme="minorHAnsi"/>
          <w:b/>
          <w:noProof/>
        </w:rPr>
      </w:pPr>
    </w:p>
    <w:sectPr w:rsidR="00595F5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3D12C" w14:textId="77777777" w:rsidR="00072151" w:rsidRDefault="00072151" w:rsidP="008068A2">
      <w:pPr>
        <w:spacing w:after="0" w:line="240" w:lineRule="auto"/>
      </w:pPr>
      <w:r>
        <w:separator/>
      </w:r>
    </w:p>
  </w:endnote>
  <w:endnote w:type="continuationSeparator" w:id="0">
    <w:p w14:paraId="3C65B225" w14:textId="77777777" w:rsidR="00072151" w:rsidRDefault="000721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5DCE1425" w:rsidR="00A8248B" w:rsidRDefault="00F96EFB" w:rsidP="00A8248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L6iuSPhAAAACgEAAA8AAAAAAAAAAAAAAAAAtwQAAGRycy9k&#10;b3ducmV2LnhtbFBLBQYAAAAABAAEAPMAAADFBQAAAAA=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705BA36D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0DB4A7F4" w14:textId="705BA36D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CkaxSC3gAAAAkBAAAPAAAAZHJzL2Rv&#10;d25yZXYueG1sTI9BTsMwEEX3SNzBGiR21G6KGgiZVAWprJBoCgdw4iEJjcchdptwe8wKlqN5+v/9&#10;fDPbXpxp9J1jhOVCgSCunem4QXh/293cgfBBs9G9Y0L4Jg+b4vIi15lxE5d0PoRGxBD2mUZoQxgy&#10;KX3dktV+4Qbi+Ptwo9UhnmMjzainGG57mSi1llZ3HBtaPdBTS/XxcLIIj/Q8vezVsdqt58Cfr1/l&#10;flvOiNdX8/YBRKA5/MHwqx/VoYhOlTux8aJHSJb3aUQRbtMERARWSsVxFUK6SkAWufy/oPgB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pGsUgt4AAAAJAQAADwAAAAAAAAAAAAAAAADC&#10;BAAAZHJzL2Rvd25yZXYueG1sUEsFBgAAAAAEAAQA8wAAAM0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15B68" w14:textId="77777777" w:rsidR="00072151" w:rsidRDefault="00072151" w:rsidP="008068A2">
      <w:pPr>
        <w:spacing w:after="0" w:line="240" w:lineRule="auto"/>
      </w:pPr>
      <w:r>
        <w:separator/>
      </w:r>
    </w:p>
  </w:footnote>
  <w:footnote w:type="continuationSeparator" w:id="0">
    <w:p w14:paraId="5741A896" w14:textId="77777777" w:rsidR="00072151" w:rsidRDefault="000721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AC5FB7"/>
    <w:multiLevelType w:val="hybridMultilevel"/>
    <w:tmpl w:val="8210164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EB6433"/>
    <w:multiLevelType w:val="hybridMultilevel"/>
    <w:tmpl w:val="6610EB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288821672">
    <w:abstractNumId w:val="2"/>
  </w:num>
  <w:num w:numId="2" w16cid:durableId="1076897540">
    <w:abstractNumId w:val="4"/>
  </w:num>
  <w:num w:numId="3" w16cid:durableId="2141027080">
    <w:abstractNumId w:val="11"/>
  </w:num>
  <w:num w:numId="4" w16cid:durableId="1744597265">
    <w:abstractNumId w:val="1"/>
  </w:num>
  <w:num w:numId="5" w16cid:durableId="625939042">
    <w:abstractNumId w:val="13"/>
  </w:num>
  <w:num w:numId="6" w16cid:durableId="97679037">
    <w:abstractNumId w:val="3"/>
  </w:num>
  <w:num w:numId="7" w16cid:durableId="325941636">
    <w:abstractNumId w:val="0"/>
  </w:num>
  <w:num w:numId="8" w16cid:durableId="1163618187">
    <w:abstractNumId w:val="7"/>
  </w:num>
  <w:num w:numId="9" w16cid:durableId="1760905299">
    <w:abstractNumId w:val="9"/>
  </w:num>
  <w:num w:numId="10" w16cid:durableId="1834493315">
    <w:abstractNumId w:val="5"/>
  </w:num>
  <w:num w:numId="11" w16cid:durableId="1539200988">
    <w:abstractNumId w:val="8"/>
  </w:num>
  <w:num w:numId="12" w16cid:durableId="149299452">
    <w:abstractNumId w:val="10"/>
  </w:num>
  <w:num w:numId="13" w16cid:durableId="442111840">
    <w:abstractNumId w:val="14"/>
  </w:num>
  <w:num w:numId="14" w16cid:durableId="64036421">
    <w:abstractNumId w:val="6"/>
  </w:num>
  <w:num w:numId="15" w16cid:durableId="1836189602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qwUAf1pIx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0C46"/>
    <w:rsid w:val="00033BED"/>
    <w:rsid w:val="00037032"/>
    <w:rsid w:val="00045C16"/>
    <w:rsid w:val="00046C3D"/>
    <w:rsid w:val="0006283E"/>
    <w:rsid w:val="00064D15"/>
    <w:rsid w:val="00072151"/>
    <w:rsid w:val="0007729E"/>
    <w:rsid w:val="00086727"/>
    <w:rsid w:val="00086FE5"/>
    <w:rsid w:val="0008720C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3AA"/>
    <w:rsid w:val="001275B9"/>
    <w:rsid w:val="001418E1"/>
    <w:rsid w:val="00142C75"/>
    <w:rsid w:val="001435CF"/>
    <w:rsid w:val="00156C94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38BA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1E05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5F52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4581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057F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2BED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3C8A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B4F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509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a1"/>
    <w:next w:val="af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Unresolved Mention"/>
    <w:basedOn w:val="a0"/>
    <w:uiPriority w:val="99"/>
    <w:semiHidden/>
    <w:unhideWhenUsed/>
    <w:rsid w:val="000872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177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47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759</Words>
  <Characters>4332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 Yonkova</cp:lastModifiedBy>
  <cp:revision>3</cp:revision>
  <cp:lastPrinted>2015-10-26T22:35:00Z</cp:lastPrinted>
  <dcterms:created xsi:type="dcterms:W3CDTF">2023-12-08T13:38:00Z</dcterms:created>
  <dcterms:modified xsi:type="dcterms:W3CDTF">2023-12-13T10:5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1ddbb2955f7c092ac784341f39c6e50a3eec340fffe0ad9e706ea9db0d4751</vt:lpwstr>
  </property>
</Properties>
</file>